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39371337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FD2B13">
              <w:rPr>
                <w:b/>
              </w:rPr>
              <w:t>Cyber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9C53CC" w:rsidRPr="001D13A3" w14:paraId="47953985" w14:textId="77777777" w:rsidTr="001D13A3">
        <w:tc>
          <w:tcPr>
            <w:tcW w:w="10885" w:type="dxa"/>
            <w:gridSpan w:val="3"/>
          </w:tcPr>
          <w:p w14:paraId="4029DDCF" w14:textId="77777777" w:rsidR="009C53CC" w:rsidRPr="00C11411" w:rsidRDefault="009C53CC" w:rsidP="009C53CC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 available for </w:t>
            </w:r>
            <w:r w:rsidRPr="00C11411">
              <w:rPr>
                <w:b/>
                <w:i/>
                <w:sz w:val="20"/>
                <w:szCs w:val="20"/>
              </w:rPr>
              <w:t>10</w:t>
            </w:r>
            <w:r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Pr="00C11411">
              <w:rPr>
                <w:sz w:val="20"/>
                <w:szCs w:val="20"/>
              </w:rPr>
              <w:t xml:space="preserve">.  You should make these selections based on teacher conversation, performance in required prerequisites, and consent of your parent/guardian.  Be sure to refer to graduation requirements for your class in the </w:t>
            </w:r>
            <w:r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212F3501" w:rsidR="009C53CC" w:rsidRPr="00C11411" w:rsidRDefault="009C53CC" w:rsidP="009C53CC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number ordered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259F5B01" w14:textId="77777777" w:rsidR="009C53CC" w:rsidRDefault="009C53CC" w:rsidP="009C53CC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 Your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5C418DA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FD2B13">
                    <w:rPr>
                      <w:rFonts w:cstheme="minorHAnsi"/>
                      <w:sz w:val="18"/>
                      <w:szCs w:val="18"/>
                    </w:rPr>
                    <w:t>2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933781B" w:rsidR="00C75EED" w:rsidRPr="00D7490D" w:rsidRDefault="00FD2B13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T Essentials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35025" w14:textId="77777777" w:rsidR="00231F55" w:rsidRDefault="00231F55" w:rsidP="008E48FA">
      <w:pPr>
        <w:spacing w:after="0" w:line="240" w:lineRule="auto"/>
      </w:pPr>
      <w:r>
        <w:separator/>
      </w:r>
    </w:p>
  </w:endnote>
  <w:endnote w:type="continuationSeparator" w:id="0">
    <w:p w14:paraId="6CF2A7BF" w14:textId="77777777" w:rsidR="00231F55" w:rsidRDefault="00231F5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r w:rsidR="00771AE9" w:rsidRPr="00000959">
      <w:t xml:space="preserve">in to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C791F" w14:textId="77777777" w:rsidR="00231F55" w:rsidRDefault="00231F55" w:rsidP="008E48FA">
      <w:pPr>
        <w:spacing w:after="0" w:line="240" w:lineRule="auto"/>
      </w:pPr>
      <w:r>
        <w:separator/>
      </w:r>
    </w:p>
  </w:footnote>
  <w:footnote w:type="continuationSeparator" w:id="0">
    <w:p w14:paraId="784FAF8C" w14:textId="77777777" w:rsidR="00231F55" w:rsidRDefault="00231F5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35E12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407D6C"/>
    <w:rsid w:val="00417046"/>
    <w:rsid w:val="00427F8F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5131B5"/>
    <w:rsid w:val="00537E62"/>
    <w:rsid w:val="00543A06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7B21"/>
    <w:rsid w:val="007E2EB1"/>
    <w:rsid w:val="00804CDD"/>
    <w:rsid w:val="00810A5E"/>
    <w:rsid w:val="00821667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53CC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6FB0"/>
    <w:rsid w:val="00BD73E7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E1750"/>
    <w:rsid w:val="00EF6351"/>
    <w:rsid w:val="00F05FE7"/>
    <w:rsid w:val="00F071AE"/>
    <w:rsid w:val="00F07D6C"/>
    <w:rsid w:val="00F3013B"/>
    <w:rsid w:val="00F44D49"/>
    <w:rsid w:val="00F74983"/>
    <w:rsid w:val="00F77203"/>
    <w:rsid w:val="00F7760E"/>
    <w:rsid w:val="00F856D2"/>
    <w:rsid w:val="00F91468"/>
    <w:rsid w:val="00F92001"/>
    <w:rsid w:val="00F97C4C"/>
    <w:rsid w:val="00FA582C"/>
    <w:rsid w:val="00FA5D93"/>
    <w:rsid w:val="00FB70B2"/>
    <w:rsid w:val="00FD2B1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860B2FA-4FE6-4491-8894-34BF62CF7BBB}"/>
</file>

<file path=customXml/itemProps2.xml><?xml version="1.0" encoding="utf-8"?>
<ds:datastoreItem xmlns:ds="http://schemas.openxmlformats.org/officeDocument/2006/customXml" ds:itemID="{81162F23-856D-4A72-8F9C-D31DF583053C}"/>
</file>

<file path=customXml/itemProps3.xml><?xml version="1.0" encoding="utf-8"?>
<ds:datastoreItem xmlns:ds="http://schemas.openxmlformats.org/officeDocument/2006/customXml" ds:itemID="{8F5CAC5C-0D78-441C-8A30-6F374F6E53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2</Words>
  <Characters>2270</Characters>
  <Application>Microsoft Office Word</Application>
  <DocSecurity>0</DocSecurity>
  <Lines>18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4</cp:revision>
  <cp:lastPrinted>2025-01-09T19:59:00Z</cp:lastPrinted>
  <dcterms:created xsi:type="dcterms:W3CDTF">2026-01-15T13:18:00Z</dcterms:created>
  <dcterms:modified xsi:type="dcterms:W3CDTF">2026-01-15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